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B0E52B" w14:textId="77777777" w:rsidR="0065757D" w:rsidRDefault="0065757D" w:rsidP="004561A7">
      <w:pPr>
        <w:tabs>
          <w:tab w:val="left" w:pos="7712"/>
        </w:tabs>
        <w:spacing w:line="360" w:lineRule="auto"/>
        <w:rPr>
          <w:rFonts w:ascii="Times New Roman" w:hAnsi="Times New Roman" w:cs="Times New Roman"/>
          <w:b/>
          <w:sz w:val="32"/>
          <w:szCs w:val="32"/>
        </w:rPr>
      </w:pPr>
      <w:r w:rsidRPr="002F42CF">
        <w:rPr>
          <w:rFonts w:ascii="Times New Roman" w:hAnsi="Times New Roman" w:cs="Times New Roman"/>
          <w:b/>
          <w:sz w:val="32"/>
          <w:szCs w:val="32"/>
        </w:rPr>
        <w:t xml:space="preserve">CHAPTER </w:t>
      </w:r>
      <w:r w:rsidR="00224B7D">
        <w:rPr>
          <w:rFonts w:ascii="Times New Roman" w:hAnsi="Times New Roman" w:cs="Times New Roman"/>
          <w:b/>
          <w:sz w:val="32"/>
          <w:szCs w:val="32"/>
        </w:rPr>
        <w:t>7</w:t>
      </w:r>
      <w:r w:rsidR="004561A7">
        <w:rPr>
          <w:rFonts w:ascii="Times New Roman" w:hAnsi="Times New Roman" w:cs="Times New Roman"/>
          <w:b/>
          <w:sz w:val="32"/>
          <w:szCs w:val="32"/>
        </w:rPr>
        <w:tab/>
      </w:r>
    </w:p>
    <w:p w14:paraId="3BAFF1CC" w14:textId="07D98C66" w:rsidR="007505C7" w:rsidRDefault="00224B7D" w:rsidP="007505C7">
      <w:pPr>
        <w:spacing w:before="91"/>
        <w:ind w:left="1045" w:right="369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SCREENSHOTS</w:t>
      </w:r>
    </w:p>
    <w:p w14:paraId="2B0BD6FA" w14:textId="3FEBCDD1" w:rsidR="007505C7" w:rsidRDefault="007505C7" w:rsidP="00BE0542">
      <w:pPr>
        <w:spacing w:before="91"/>
        <w:ind w:right="369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7505C7">
        <w:rPr>
          <w:rFonts w:ascii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5EBEDE94" wp14:editId="3BFCF7BC">
            <wp:extent cx="5752906" cy="3236181"/>
            <wp:effectExtent l="0" t="0" r="63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890" cy="3331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39D92" w14:textId="77777777" w:rsidR="007505C7" w:rsidRDefault="007505C7" w:rsidP="007505C7">
      <w:pPr>
        <w:spacing w:before="91"/>
        <w:ind w:right="369"/>
        <w:jc w:val="both"/>
        <w:rPr>
          <w:rFonts w:ascii="Times New Roman" w:hAnsi="Times New Roman" w:cs="Times New Roman"/>
          <w:b/>
          <w:sz w:val="36"/>
          <w:szCs w:val="36"/>
        </w:rPr>
      </w:pPr>
    </w:p>
    <w:p w14:paraId="0668E9E7" w14:textId="0107EB4B" w:rsidR="007505C7" w:rsidRDefault="007505C7" w:rsidP="00BE0542">
      <w:pPr>
        <w:spacing w:before="91"/>
        <w:ind w:right="369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01B8B661" wp14:editId="0131519D">
            <wp:extent cx="5754125" cy="3236181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700" cy="3368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56999" w14:textId="77777777" w:rsidR="007505C7" w:rsidRDefault="007505C7" w:rsidP="007505C7">
      <w:pPr>
        <w:spacing w:before="91"/>
        <w:ind w:right="369"/>
        <w:jc w:val="both"/>
        <w:rPr>
          <w:rFonts w:ascii="Times New Roman" w:hAnsi="Times New Roman" w:cs="Times New Roman"/>
          <w:b/>
          <w:sz w:val="36"/>
          <w:szCs w:val="36"/>
        </w:rPr>
      </w:pPr>
    </w:p>
    <w:p w14:paraId="30C95425" w14:textId="77777777" w:rsidR="00BE0542" w:rsidRDefault="00BE0542" w:rsidP="007505C7">
      <w:pPr>
        <w:spacing w:before="91"/>
        <w:ind w:right="369"/>
        <w:jc w:val="both"/>
        <w:rPr>
          <w:rFonts w:ascii="Times New Roman" w:hAnsi="Times New Roman" w:cs="Times New Roman"/>
          <w:b/>
          <w:noProof/>
          <w:sz w:val="36"/>
          <w:szCs w:val="36"/>
        </w:rPr>
      </w:pPr>
    </w:p>
    <w:p w14:paraId="474E92AD" w14:textId="77777777" w:rsidR="00BE0542" w:rsidRDefault="00BE0542" w:rsidP="007505C7">
      <w:pPr>
        <w:spacing w:before="91"/>
        <w:ind w:right="369"/>
        <w:jc w:val="both"/>
        <w:rPr>
          <w:rFonts w:ascii="Times New Roman" w:hAnsi="Times New Roman" w:cs="Times New Roman"/>
          <w:b/>
          <w:noProof/>
          <w:sz w:val="36"/>
          <w:szCs w:val="36"/>
        </w:rPr>
      </w:pPr>
    </w:p>
    <w:p w14:paraId="27DA5771" w14:textId="36ADDEF1" w:rsidR="007505C7" w:rsidRDefault="007505C7" w:rsidP="00BE0542">
      <w:pPr>
        <w:spacing w:before="91"/>
        <w:ind w:right="369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1AE5CB5C" wp14:editId="23D03EF4">
            <wp:extent cx="5655163" cy="3180522"/>
            <wp:effectExtent l="0" t="0" r="3175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571" cy="3191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FB6EF" w14:textId="5D13C6DE" w:rsidR="007505C7" w:rsidRDefault="007505C7" w:rsidP="007505C7">
      <w:pPr>
        <w:spacing w:before="91"/>
        <w:ind w:right="369"/>
        <w:jc w:val="both"/>
        <w:rPr>
          <w:rFonts w:ascii="Times New Roman" w:hAnsi="Times New Roman" w:cs="Times New Roman"/>
          <w:b/>
          <w:sz w:val="36"/>
          <w:szCs w:val="36"/>
        </w:rPr>
      </w:pPr>
    </w:p>
    <w:p w14:paraId="5AC126B6" w14:textId="77777777" w:rsidR="00BE0542" w:rsidRDefault="00BE0542" w:rsidP="007505C7">
      <w:pPr>
        <w:spacing w:before="91"/>
        <w:ind w:right="369"/>
        <w:jc w:val="both"/>
        <w:rPr>
          <w:rFonts w:ascii="Times New Roman" w:hAnsi="Times New Roman" w:cs="Times New Roman"/>
          <w:b/>
          <w:sz w:val="36"/>
          <w:szCs w:val="36"/>
        </w:rPr>
      </w:pPr>
    </w:p>
    <w:p w14:paraId="281252E5" w14:textId="4CDCDB74" w:rsidR="007505C7" w:rsidRDefault="007505C7" w:rsidP="00BE0542">
      <w:pPr>
        <w:spacing w:before="91"/>
        <w:ind w:right="369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50CA8441" wp14:editId="24043077">
            <wp:extent cx="5697577" cy="320437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465" cy="3231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505C7" w:rsidSect="00BE0542">
      <w:footerReference w:type="default" r:id="rId11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1D1BFC" w14:textId="77777777" w:rsidR="00866FB2" w:rsidRDefault="00866FB2" w:rsidP="0065757D">
      <w:pPr>
        <w:spacing w:after="0" w:line="240" w:lineRule="auto"/>
      </w:pPr>
      <w:r>
        <w:separator/>
      </w:r>
    </w:p>
  </w:endnote>
  <w:endnote w:type="continuationSeparator" w:id="0">
    <w:p w14:paraId="2EF0DA84" w14:textId="77777777" w:rsidR="00866FB2" w:rsidRDefault="00866FB2" w:rsidP="006575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B33A2A" w14:textId="0BBB2535" w:rsidR="0065757D" w:rsidRPr="009D21B2" w:rsidRDefault="0065757D" w:rsidP="00CB1FC8">
    <w:pPr>
      <w:pStyle w:val="Footer"/>
      <w:pBdr>
        <w:top w:val="thinThickSmallGap" w:sz="24" w:space="1" w:color="622423" w:themeColor="accent2" w:themeShade="7F"/>
      </w:pBdr>
      <w:jc w:val="both"/>
      <w:rPr>
        <w:rFonts w:ascii="Times New Roman" w:eastAsiaTheme="majorEastAsia" w:hAnsi="Times New Roman" w:cs="Times New Roman"/>
        <w:sz w:val="20"/>
        <w:szCs w:val="20"/>
      </w:rPr>
    </w:pPr>
    <w:r w:rsidRPr="009D21B2">
      <w:rPr>
        <w:rFonts w:ascii="Times New Roman" w:eastAsiaTheme="majorEastAsia" w:hAnsi="Times New Roman" w:cs="Times New Roman"/>
        <w:sz w:val="20"/>
        <w:szCs w:val="20"/>
      </w:rPr>
      <w:t>Dept. of CSE</w:t>
    </w:r>
    <w:r w:rsidR="003F6952">
      <w:rPr>
        <w:rFonts w:ascii="Times New Roman" w:eastAsiaTheme="majorEastAsia" w:hAnsi="Times New Roman" w:cs="Times New Roman"/>
        <w:sz w:val="20"/>
        <w:szCs w:val="20"/>
      </w:rPr>
      <w:t>.</w:t>
    </w:r>
    <w:r w:rsidRPr="009D21B2">
      <w:rPr>
        <w:rFonts w:ascii="Times New Roman" w:eastAsiaTheme="majorEastAsia" w:hAnsi="Times New Roman" w:cs="Times New Roman"/>
        <w:sz w:val="20"/>
        <w:szCs w:val="20"/>
      </w:rPr>
      <w:t xml:space="preserve">, </w:t>
    </w:r>
    <w:proofErr w:type="spellStart"/>
    <w:r w:rsidRPr="009D21B2">
      <w:rPr>
        <w:rFonts w:ascii="Times New Roman" w:eastAsiaTheme="majorEastAsia" w:hAnsi="Times New Roman" w:cs="Times New Roman"/>
        <w:sz w:val="20"/>
        <w:szCs w:val="20"/>
      </w:rPr>
      <w:t>CiTech</w:t>
    </w:r>
    <w:proofErr w:type="spellEnd"/>
    <w:r w:rsidR="006A025A">
      <w:rPr>
        <w:rFonts w:ascii="Times New Roman" w:eastAsiaTheme="majorEastAsia" w:hAnsi="Times New Roman" w:cs="Times New Roman"/>
        <w:sz w:val="20"/>
        <w:szCs w:val="20"/>
      </w:rPr>
      <w:t>.</w:t>
    </w:r>
    <w:r w:rsidR="00EE3918" w:rsidRPr="009D21B2">
      <w:rPr>
        <w:rFonts w:ascii="Times New Roman" w:eastAsiaTheme="majorEastAsia" w:hAnsi="Times New Roman" w:cs="Times New Roman"/>
        <w:sz w:val="20"/>
        <w:szCs w:val="20"/>
      </w:rPr>
      <w:tab/>
    </w:r>
    <w:r w:rsidR="00CB1FC8">
      <w:rPr>
        <w:rFonts w:ascii="Times New Roman" w:eastAsiaTheme="majorEastAsia" w:hAnsi="Times New Roman" w:cs="Times New Roman"/>
        <w:sz w:val="20"/>
        <w:szCs w:val="20"/>
      </w:rPr>
      <w:t xml:space="preserve">                  </w:t>
    </w:r>
    <w:r w:rsidR="00EE3918" w:rsidRPr="009D21B2">
      <w:rPr>
        <w:rFonts w:ascii="Times New Roman" w:eastAsiaTheme="majorEastAsia" w:hAnsi="Times New Roman" w:cs="Times New Roman"/>
        <w:sz w:val="20"/>
        <w:szCs w:val="20"/>
      </w:rPr>
      <w:t>20</w:t>
    </w:r>
    <w:r w:rsidR="00175E8A">
      <w:rPr>
        <w:rFonts w:ascii="Times New Roman" w:eastAsiaTheme="majorEastAsia" w:hAnsi="Times New Roman" w:cs="Times New Roman"/>
        <w:sz w:val="20"/>
        <w:szCs w:val="20"/>
      </w:rPr>
      <w:t>20</w:t>
    </w:r>
    <w:r w:rsidR="009D21B2">
      <w:rPr>
        <w:rFonts w:ascii="Times New Roman" w:eastAsiaTheme="majorEastAsia" w:hAnsi="Times New Roman" w:cs="Times New Roman"/>
        <w:sz w:val="20"/>
        <w:szCs w:val="20"/>
      </w:rPr>
      <w:t xml:space="preserve"> – 2</w:t>
    </w:r>
    <w:r w:rsidR="00175E8A">
      <w:rPr>
        <w:rFonts w:ascii="Times New Roman" w:eastAsiaTheme="majorEastAsia" w:hAnsi="Times New Roman" w:cs="Times New Roman"/>
        <w:sz w:val="20"/>
        <w:szCs w:val="20"/>
      </w:rPr>
      <w:t>1</w:t>
    </w:r>
    <w:r w:rsidR="009D21B2">
      <w:rPr>
        <w:rFonts w:ascii="Times New Roman" w:eastAsiaTheme="majorEastAsia" w:hAnsi="Times New Roman" w:cs="Times New Roman"/>
        <w:sz w:val="20"/>
        <w:szCs w:val="20"/>
      </w:rPr>
      <w:t xml:space="preserve"> </w:t>
    </w:r>
    <w:r w:rsidRPr="009D21B2">
      <w:rPr>
        <w:rFonts w:ascii="Times New Roman" w:eastAsiaTheme="majorEastAsia" w:hAnsi="Times New Roman" w:cs="Times New Roman"/>
        <w:sz w:val="20"/>
        <w:szCs w:val="20"/>
      </w:rPr>
      <w:ptab w:relativeTo="margin" w:alignment="right" w:leader="none"/>
    </w:r>
    <w:r w:rsidRPr="009D21B2">
      <w:rPr>
        <w:rFonts w:ascii="Times New Roman" w:eastAsiaTheme="majorEastAsia" w:hAnsi="Times New Roman" w:cs="Times New Roman"/>
        <w:sz w:val="20"/>
        <w:szCs w:val="20"/>
      </w:rPr>
      <w:t xml:space="preserve">Page </w:t>
    </w:r>
    <w:r w:rsidR="00CB1FC8">
      <w:rPr>
        <w:rFonts w:ascii="Times New Roman" w:eastAsiaTheme="minorEastAsia" w:hAnsi="Times New Roman" w:cs="Times New Roman"/>
        <w:sz w:val="20"/>
        <w:szCs w:val="20"/>
      </w:rPr>
      <w:t>11</w:t>
    </w:r>
  </w:p>
  <w:p w14:paraId="22CB21D2" w14:textId="77777777" w:rsidR="0065757D" w:rsidRDefault="006575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3AC190" w14:textId="77777777" w:rsidR="00866FB2" w:rsidRDefault="00866FB2" w:rsidP="0065757D">
      <w:pPr>
        <w:spacing w:after="0" w:line="240" w:lineRule="auto"/>
      </w:pPr>
      <w:r>
        <w:separator/>
      </w:r>
    </w:p>
  </w:footnote>
  <w:footnote w:type="continuationSeparator" w:id="0">
    <w:p w14:paraId="4D72DE3C" w14:textId="77777777" w:rsidR="00866FB2" w:rsidRDefault="00866FB2" w:rsidP="006575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tTAwNzExM7IwNTNV0lEKTi0uzszPAykwrgUA61Hc+ywAAAA="/>
  </w:docVars>
  <w:rsids>
    <w:rsidRoot w:val="0065757D"/>
    <w:rsid w:val="000E60F2"/>
    <w:rsid w:val="00110A87"/>
    <w:rsid w:val="00135F3F"/>
    <w:rsid w:val="00175E8A"/>
    <w:rsid w:val="00202670"/>
    <w:rsid w:val="00224B7D"/>
    <w:rsid w:val="00345AC8"/>
    <w:rsid w:val="00347426"/>
    <w:rsid w:val="003F6952"/>
    <w:rsid w:val="004437C4"/>
    <w:rsid w:val="004561A7"/>
    <w:rsid w:val="005E13D0"/>
    <w:rsid w:val="0065757D"/>
    <w:rsid w:val="00677DD6"/>
    <w:rsid w:val="0068093A"/>
    <w:rsid w:val="00681886"/>
    <w:rsid w:val="006A025A"/>
    <w:rsid w:val="007505C7"/>
    <w:rsid w:val="00756AE0"/>
    <w:rsid w:val="00771D1B"/>
    <w:rsid w:val="007936FD"/>
    <w:rsid w:val="007A13A4"/>
    <w:rsid w:val="007E5B5D"/>
    <w:rsid w:val="007F5E17"/>
    <w:rsid w:val="00821064"/>
    <w:rsid w:val="00851304"/>
    <w:rsid w:val="00866FB2"/>
    <w:rsid w:val="00872099"/>
    <w:rsid w:val="00922163"/>
    <w:rsid w:val="00952E02"/>
    <w:rsid w:val="00983E59"/>
    <w:rsid w:val="00984897"/>
    <w:rsid w:val="009A2884"/>
    <w:rsid w:val="009D21B2"/>
    <w:rsid w:val="00A02041"/>
    <w:rsid w:val="00A14DA7"/>
    <w:rsid w:val="00A5251B"/>
    <w:rsid w:val="00AC3219"/>
    <w:rsid w:val="00AC3A62"/>
    <w:rsid w:val="00BE0542"/>
    <w:rsid w:val="00CA12A1"/>
    <w:rsid w:val="00CB1FC8"/>
    <w:rsid w:val="00CC3696"/>
    <w:rsid w:val="00D952F5"/>
    <w:rsid w:val="00DB01C6"/>
    <w:rsid w:val="00DD55F3"/>
    <w:rsid w:val="00E33BC2"/>
    <w:rsid w:val="00E47CBA"/>
    <w:rsid w:val="00E65FD7"/>
    <w:rsid w:val="00E90A7D"/>
    <w:rsid w:val="00EC0BD0"/>
    <w:rsid w:val="00EE3918"/>
    <w:rsid w:val="00F5623D"/>
    <w:rsid w:val="00F86F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986C50"/>
  <w15:docId w15:val="{7B06D90C-43F6-4722-9CCD-C9CA2682D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75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75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57D"/>
  </w:style>
  <w:style w:type="paragraph" w:styleId="Footer">
    <w:name w:val="footer"/>
    <w:basedOn w:val="Normal"/>
    <w:link w:val="FooterChar"/>
    <w:uiPriority w:val="99"/>
    <w:unhideWhenUsed/>
    <w:rsid w:val="006575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57D"/>
  </w:style>
  <w:style w:type="paragraph" w:styleId="BalloonText">
    <w:name w:val="Balloon Text"/>
    <w:basedOn w:val="Normal"/>
    <w:link w:val="BalloonTextChar"/>
    <w:uiPriority w:val="99"/>
    <w:semiHidden/>
    <w:unhideWhenUsed/>
    <w:rsid w:val="006575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57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5757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5757D"/>
  </w:style>
  <w:style w:type="character" w:styleId="Hyperlink">
    <w:name w:val="Hyperlink"/>
    <w:basedOn w:val="DefaultParagraphFont"/>
    <w:uiPriority w:val="99"/>
    <w:unhideWhenUsed/>
    <w:rsid w:val="0065757D"/>
    <w:rPr>
      <w:color w:val="0000FF"/>
      <w:u w:val="single"/>
    </w:rPr>
  </w:style>
  <w:style w:type="paragraph" w:customStyle="1" w:styleId="TableParagraph">
    <w:name w:val="Table Paragraph"/>
    <w:basedOn w:val="Normal"/>
    <w:uiPriority w:val="1"/>
    <w:qFormat/>
    <w:rsid w:val="004561A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705CF-77E0-4FE5-B722-3ABA8D053E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l Inc</Company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fiya mallik</dc:creator>
  <cp:lastModifiedBy>Aravindh Pandiyan</cp:lastModifiedBy>
  <cp:revision>4</cp:revision>
  <cp:lastPrinted>2016-05-03T09:34:00Z</cp:lastPrinted>
  <dcterms:created xsi:type="dcterms:W3CDTF">2021-01-18T15:45:00Z</dcterms:created>
  <dcterms:modified xsi:type="dcterms:W3CDTF">2021-01-18T17:25:00Z</dcterms:modified>
</cp:coreProperties>
</file>